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164BE" w14:textId="737044AE" w:rsidR="003A3597" w:rsidRDefault="007B5982">
      <w:r>
        <w:t>MD simulation with HPC</w:t>
      </w:r>
      <w:r w:rsidR="00AE68E6">
        <w:t xml:space="preserve"> (protein-protein interaction)</w:t>
      </w:r>
    </w:p>
    <w:p w14:paraId="7F2A912E" w14:textId="40290AF0" w:rsidR="007B5982" w:rsidRDefault="007B5982" w:rsidP="007B5982">
      <w:pPr>
        <w:pStyle w:val="ListParagraph"/>
        <w:numPr>
          <w:ilvl w:val="0"/>
          <w:numId w:val="1"/>
        </w:numPr>
      </w:pPr>
      <w:r>
        <w:t xml:space="preserve">Use the DROIDS GUI to </w:t>
      </w:r>
      <w:r w:rsidR="00AE68E6">
        <w:t>prep the files for MD simulation:</w:t>
      </w:r>
    </w:p>
    <w:p w14:paraId="01956B2A" w14:textId="5D01BF32" w:rsidR="00AE68E6" w:rsidRDefault="00AE68E6" w:rsidP="00AE68E6">
      <w:pPr>
        <w:pStyle w:val="ListParagraph"/>
        <w:numPr>
          <w:ilvl w:val="1"/>
          <w:numId w:val="1"/>
        </w:numPr>
      </w:pPr>
      <w:r>
        <w:t>Bound</w:t>
      </w:r>
      <w:r w:rsidR="00EF1798">
        <w:t>: 6m17_bound</w:t>
      </w:r>
    </w:p>
    <w:p w14:paraId="2710C56C" w14:textId="634CCAFE" w:rsidR="00EF1798" w:rsidRDefault="00EF1798" w:rsidP="00AE68E6">
      <w:pPr>
        <w:pStyle w:val="ListParagraph"/>
        <w:numPr>
          <w:ilvl w:val="1"/>
          <w:numId w:val="1"/>
        </w:numPr>
      </w:pPr>
      <w:r>
        <w:t>Unbound: 6m17_unbound</w:t>
      </w:r>
    </w:p>
    <w:p w14:paraId="14145016" w14:textId="2245DFD1" w:rsidR="00EF1798" w:rsidRDefault="00EF1798" w:rsidP="00EF1798">
      <w:pPr>
        <w:pStyle w:val="ListParagraph"/>
        <w:ind w:left="1440"/>
      </w:pPr>
      <w:r w:rsidRPr="00EF1798">
        <w:drawing>
          <wp:inline distT="0" distB="0" distL="0" distR="0" wp14:anchorId="6DA822F6" wp14:editId="66522B3E">
            <wp:extent cx="3801005" cy="7240010"/>
            <wp:effectExtent l="0" t="0" r="9525"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5"/>
                    <a:stretch>
                      <a:fillRect/>
                    </a:stretch>
                  </pic:blipFill>
                  <pic:spPr>
                    <a:xfrm>
                      <a:off x="0" y="0"/>
                      <a:ext cx="3801005" cy="7240010"/>
                    </a:xfrm>
                    <a:prstGeom prst="rect">
                      <a:avLst/>
                    </a:prstGeom>
                  </pic:spPr>
                </pic:pic>
              </a:graphicData>
            </a:graphic>
          </wp:inline>
        </w:drawing>
      </w:r>
    </w:p>
    <w:p w14:paraId="36E49098" w14:textId="53568F79" w:rsidR="00EF1798" w:rsidRDefault="00EF1798" w:rsidP="00EF1798">
      <w:pPr>
        <w:pStyle w:val="ListParagraph"/>
        <w:numPr>
          <w:ilvl w:val="0"/>
          <w:numId w:val="1"/>
        </w:numPr>
      </w:pPr>
      <w:r>
        <w:lastRenderedPageBreak/>
        <w:t xml:space="preserve">Press the following buttons and get thru the initial set up </w:t>
      </w:r>
    </w:p>
    <w:p w14:paraId="3ACAF923" w14:textId="5D0C71F0" w:rsidR="00EF1798" w:rsidRDefault="00EF1798" w:rsidP="00EF1798">
      <w:pPr>
        <w:pStyle w:val="ListParagraph"/>
        <w:numPr>
          <w:ilvl w:val="1"/>
          <w:numId w:val="1"/>
        </w:numPr>
      </w:pPr>
      <w:r>
        <w:t>Dry and reduce structure (run pdb4amber)</w:t>
      </w:r>
    </w:p>
    <w:p w14:paraId="417BE632" w14:textId="3637577D" w:rsidR="00EF1798" w:rsidRDefault="00EF1798" w:rsidP="00EF1798">
      <w:pPr>
        <w:pStyle w:val="ListParagraph"/>
        <w:numPr>
          <w:ilvl w:val="1"/>
          <w:numId w:val="1"/>
        </w:numPr>
      </w:pPr>
      <w:r>
        <w:t>Make MD, cpptraj, and DROIDS control files (.ctl)</w:t>
      </w:r>
    </w:p>
    <w:p w14:paraId="0424386C" w14:textId="70B48F6F" w:rsidR="00EF1798" w:rsidRDefault="00EF1798" w:rsidP="00EF1798">
      <w:pPr>
        <w:pStyle w:val="ListParagraph"/>
        <w:numPr>
          <w:ilvl w:val="1"/>
          <w:numId w:val="1"/>
        </w:numPr>
      </w:pPr>
      <w:r>
        <w:t xml:space="preserve">Create </w:t>
      </w:r>
      <w:r w:rsidR="001C2526">
        <w:t>sequence and structural alignment (UCSF chimera)</w:t>
      </w:r>
    </w:p>
    <w:p w14:paraId="59EF7FF2" w14:textId="308052AF" w:rsidR="001C2526" w:rsidRDefault="001C2526" w:rsidP="00EF1798">
      <w:pPr>
        <w:pStyle w:val="ListParagraph"/>
        <w:numPr>
          <w:ilvl w:val="1"/>
          <w:numId w:val="1"/>
        </w:numPr>
      </w:pPr>
      <w:r>
        <w:t>Generate topology and coordinate files (teleap)</w:t>
      </w:r>
    </w:p>
    <w:p w14:paraId="45F0C476" w14:textId="41C711A7" w:rsidR="001C2526" w:rsidRDefault="001C2526" w:rsidP="001C2526">
      <w:pPr>
        <w:pStyle w:val="ListParagraph"/>
        <w:numPr>
          <w:ilvl w:val="0"/>
          <w:numId w:val="1"/>
        </w:numPr>
      </w:pPr>
      <w:r>
        <w:t xml:space="preserve">When you get the “launch MD run-make take hours” button, click on it. This will create the .prmtop and other files. And also the random spacer files. As soon as you see the minimization run starting close all the file and runs. </w:t>
      </w:r>
      <w:r w:rsidR="00C0004D">
        <w:t>,</w:t>
      </w:r>
    </w:p>
    <w:p w14:paraId="0CFCFE60" w14:textId="0A5E6277" w:rsidR="00C0004D" w:rsidRDefault="00C0004D" w:rsidP="001C2526">
      <w:pPr>
        <w:pStyle w:val="ListParagraph"/>
        <w:numPr>
          <w:ilvl w:val="0"/>
          <w:numId w:val="1"/>
        </w:numPr>
      </w:pPr>
      <w:r>
        <w:t>Now transfer the DROIDS folder over to your folder in HPC.</w:t>
      </w:r>
    </w:p>
    <w:p w14:paraId="61F41A9D" w14:textId="3DDE65F8" w:rsidR="00C0004D" w:rsidRDefault="00C0004D" w:rsidP="001C2526">
      <w:pPr>
        <w:pStyle w:val="ListParagraph"/>
        <w:numPr>
          <w:ilvl w:val="0"/>
          <w:numId w:val="1"/>
        </w:numPr>
      </w:pPr>
      <w:r>
        <w:t xml:space="preserve">After you transfer it over, make sure to add the following files to </w:t>
      </w:r>
      <w:r w:rsidR="004F37FD">
        <w:t>the droids folder</w:t>
      </w:r>
    </w:p>
    <w:p w14:paraId="32E5538C" w14:textId="0E5737C7" w:rsidR="004F37FD" w:rsidRDefault="004F37FD" w:rsidP="004F37FD">
      <w:pPr>
        <w:pStyle w:val="ListParagraph"/>
        <w:numPr>
          <w:ilvl w:val="1"/>
          <w:numId w:val="1"/>
        </w:numPr>
      </w:pPr>
      <w:r>
        <w:t>driver.sh</w:t>
      </w:r>
    </w:p>
    <w:p w14:paraId="4303863D" w14:textId="5F79E7EA" w:rsidR="004F37FD" w:rsidRDefault="004F37FD" w:rsidP="004F37FD">
      <w:pPr>
        <w:pStyle w:val="ListParagraph"/>
        <w:numPr>
          <w:ilvl w:val="1"/>
          <w:numId w:val="1"/>
        </w:numPr>
      </w:pPr>
      <w:r>
        <w:t>min_heat.sh</w:t>
      </w:r>
    </w:p>
    <w:p w14:paraId="62C2E86D" w14:textId="16D2C325" w:rsidR="004F37FD" w:rsidRDefault="004F37FD" w:rsidP="004F37FD">
      <w:pPr>
        <w:pStyle w:val="ListParagraph"/>
        <w:numPr>
          <w:ilvl w:val="1"/>
          <w:numId w:val="1"/>
        </w:numPr>
      </w:pPr>
      <w:r>
        <w:t>eq.sh</w:t>
      </w:r>
    </w:p>
    <w:p w14:paraId="2E953098" w14:textId="0B2B47D9" w:rsidR="004F37FD" w:rsidRDefault="004F37FD" w:rsidP="004F37FD">
      <w:pPr>
        <w:pStyle w:val="ListParagraph"/>
        <w:numPr>
          <w:ilvl w:val="1"/>
          <w:numId w:val="1"/>
        </w:numPr>
      </w:pPr>
      <w:r>
        <w:t>rand_prod.sh</w:t>
      </w:r>
    </w:p>
    <w:p w14:paraId="166FFE24" w14:textId="37931FBD" w:rsidR="004F37FD" w:rsidRDefault="004F37FD" w:rsidP="004F37FD">
      <w:pPr>
        <w:pStyle w:val="ListParagraph"/>
        <w:numPr>
          <w:ilvl w:val="1"/>
          <w:numId w:val="1"/>
        </w:numPr>
      </w:pPr>
      <w:r>
        <w:t>info_flux.sh</w:t>
      </w:r>
    </w:p>
    <w:p w14:paraId="41B941B5" w14:textId="09DF95A2" w:rsidR="00060B28" w:rsidRDefault="00060B28" w:rsidP="00060B28">
      <w:pPr>
        <w:pStyle w:val="ListParagraph"/>
        <w:numPr>
          <w:ilvl w:val="0"/>
          <w:numId w:val="1"/>
        </w:numPr>
      </w:pPr>
      <w:r>
        <w:t>All you have to do is change the input in driver.sh files to start the run</w:t>
      </w:r>
    </w:p>
    <w:p w14:paraId="617C1F26" w14:textId="56B3612E" w:rsidR="00060B28" w:rsidRDefault="00060B28" w:rsidP="00060B28">
      <w:pPr>
        <w:pStyle w:val="ListParagraph"/>
        <w:numPr>
          <w:ilvl w:val="1"/>
          <w:numId w:val="1"/>
        </w:numPr>
      </w:pPr>
      <w:r>
        <w:t>Line 2 input_1=”6m17_bound”</w:t>
      </w:r>
    </w:p>
    <w:p w14:paraId="2A1E5825" w14:textId="42492720" w:rsidR="00060B28" w:rsidRDefault="00060B28" w:rsidP="00060B28">
      <w:pPr>
        <w:pStyle w:val="ListParagraph"/>
        <w:numPr>
          <w:ilvl w:val="1"/>
          <w:numId w:val="1"/>
        </w:numPr>
      </w:pPr>
      <w:r>
        <w:t>Line 3 input_2=”6m17_unbound”</w:t>
      </w:r>
    </w:p>
    <w:p w14:paraId="7CAE7C49" w14:textId="77777777" w:rsidR="00E67049" w:rsidRDefault="00060B28" w:rsidP="00060B28">
      <w:pPr>
        <w:pStyle w:val="ListParagraph"/>
        <w:numPr>
          <w:ilvl w:val="1"/>
          <w:numId w:val="1"/>
        </w:numPr>
      </w:pPr>
      <w:r>
        <w:t>Line 4 num_runs=100</w:t>
      </w:r>
    </w:p>
    <w:p w14:paraId="2F726BB7" w14:textId="77777777" w:rsidR="00E67049" w:rsidRDefault="00E67049" w:rsidP="00E67049">
      <w:pPr>
        <w:pStyle w:val="ListParagraph"/>
        <w:numPr>
          <w:ilvl w:val="0"/>
          <w:numId w:val="1"/>
        </w:numPr>
      </w:pPr>
      <w:r>
        <w:t>Navigate into the droids folder and start the run using the following command</w:t>
      </w:r>
    </w:p>
    <w:p w14:paraId="59E69644" w14:textId="060D1DE6" w:rsidR="00AE65FE" w:rsidRDefault="00E67049" w:rsidP="00AE65FE">
      <w:pPr>
        <w:pStyle w:val="ListParagraph"/>
        <w:numPr>
          <w:ilvl w:val="1"/>
          <w:numId w:val="1"/>
        </w:numPr>
      </w:pPr>
      <w:r>
        <w:t>bash driver.sh</w:t>
      </w:r>
    </w:p>
    <w:p w14:paraId="4040B6CE" w14:textId="44350F05" w:rsidR="00AE65FE" w:rsidRDefault="00AE65FE" w:rsidP="00AE65FE">
      <w:pPr>
        <w:pStyle w:val="ListParagraph"/>
        <w:numPr>
          <w:ilvl w:val="0"/>
          <w:numId w:val="1"/>
        </w:numPr>
      </w:pPr>
      <w:r>
        <w:t>When the runs are done, move the generated .nc files over to another folder</w:t>
      </w:r>
    </w:p>
    <w:p w14:paraId="428E14BF" w14:textId="605A3171" w:rsidR="00AE65FE" w:rsidRDefault="00AE65FE" w:rsidP="00AE65FE">
      <w:pPr>
        <w:pStyle w:val="ListParagraph"/>
        <w:numPr>
          <w:ilvl w:val="0"/>
          <w:numId w:val="1"/>
        </w:numPr>
      </w:pPr>
      <w:r>
        <w:t>Now transfer the droids folder over back to your linux machine</w:t>
      </w:r>
    </w:p>
    <w:p w14:paraId="232001F7" w14:textId="20D15C9F" w:rsidR="00AE65FE" w:rsidRDefault="00AE65FE" w:rsidP="00AE65FE">
      <w:pPr>
        <w:pStyle w:val="ListParagraph"/>
        <w:numPr>
          <w:ilvl w:val="0"/>
          <w:numId w:val="1"/>
        </w:numPr>
      </w:pPr>
      <w:r>
        <w:t>Now continue with other analyses by pressing the following button</w:t>
      </w:r>
    </w:p>
    <w:p w14:paraId="1ADAF497" w14:textId="0BA0B14E" w:rsidR="00AE65FE" w:rsidRDefault="00AE65FE" w:rsidP="00AE65FE">
      <w:pPr>
        <w:pStyle w:val="ListParagraph"/>
        <w:numPr>
          <w:ilvl w:val="1"/>
          <w:numId w:val="1"/>
        </w:numPr>
      </w:pPr>
      <w:r>
        <w:t>“parse / prepare files for DROIDS”</w:t>
      </w:r>
    </w:p>
    <w:p w14:paraId="2EBEC797" w14:textId="2C3C4ED2" w:rsidR="00DB7388" w:rsidRDefault="00DB7388" w:rsidP="00DB7388">
      <w:r>
        <w:t>MAJOR NOTES</w:t>
      </w:r>
    </w:p>
    <w:p w14:paraId="1D38083D" w14:textId="38FAA070" w:rsidR="003E23D0" w:rsidRDefault="003E23D0" w:rsidP="00DB7388">
      <w:pPr>
        <w:pStyle w:val="ListParagraph"/>
        <w:numPr>
          <w:ilvl w:val="0"/>
          <w:numId w:val="2"/>
        </w:numPr>
      </w:pPr>
      <w:r>
        <w:t xml:space="preserve">You have access to a shared folder on the HPC. It </w:t>
      </w:r>
      <w:r w:rsidR="00D20EC7">
        <w:t>has 70TB of space</w:t>
      </w:r>
      <w:r w:rsidR="001915A8">
        <w:t>. Use it to run the simulations</w:t>
      </w:r>
    </w:p>
    <w:p w14:paraId="2ED9181A" w14:textId="71546A14" w:rsidR="00D20EC7" w:rsidRDefault="00D20EC7" w:rsidP="00D20EC7">
      <w:pPr>
        <w:pStyle w:val="ListParagraph"/>
        <w:numPr>
          <w:ilvl w:val="1"/>
          <w:numId w:val="2"/>
        </w:numPr>
      </w:pPr>
      <w:r>
        <w:t>Path is /shared/rc/silico</w:t>
      </w:r>
    </w:p>
    <w:p w14:paraId="4E7680B8" w14:textId="78958D90" w:rsidR="002053B8" w:rsidRDefault="002053B8" w:rsidP="00D20EC7">
      <w:pPr>
        <w:pStyle w:val="ListParagraph"/>
        <w:numPr>
          <w:ilvl w:val="1"/>
          <w:numId w:val="2"/>
        </w:numPr>
      </w:pPr>
      <w:r>
        <w:t>Only you and me have access to silico</w:t>
      </w:r>
    </w:p>
    <w:p w14:paraId="20A89C24" w14:textId="7D9D7901" w:rsidR="00DB7388" w:rsidRDefault="00DB7388" w:rsidP="00DB7388">
      <w:pPr>
        <w:pStyle w:val="ListParagraph"/>
        <w:numPr>
          <w:ilvl w:val="0"/>
          <w:numId w:val="2"/>
        </w:numPr>
      </w:pPr>
      <w:r>
        <w:t>Here are the description of the five bash files</w:t>
      </w:r>
    </w:p>
    <w:p w14:paraId="2E01DD8C" w14:textId="01BDD755" w:rsidR="00DB7388" w:rsidRDefault="00DB7388" w:rsidP="00DB7388">
      <w:pPr>
        <w:pStyle w:val="ListParagraph"/>
        <w:numPr>
          <w:ilvl w:val="1"/>
          <w:numId w:val="2"/>
        </w:numPr>
      </w:pPr>
      <w:r>
        <w:t xml:space="preserve">driver.sh – Main driver bash file for the MD simulations. </w:t>
      </w:r>
    </w:p>
    <w:p w14:paraId="0F265268" w14:textId="77777777" w:rsidR="00721064" w:rsidRDefault="00DB7388" w:rsidP="00DB7388">
      <w:pPr>
        <w:pStyle w:val="ListParagraph"/>
        <w:numPr>
          <w:ilvl w:val="1"/>
          <w:numId w:val="2"/>
        </w:numPr>
      </w:pPr>
      <w:r>
        <w:t xml:space="preserve">min_heat.sh – </w:t>
      </w:r>
      <w:r w:rsidR="009E3CED">
        <w:t>Slurm script</w:t>
      </w:r>
      <w:r>
        <w:t xml:space="preserve"> file to start the minimization and heating run. </w:t>
      </w:r>
    </w:p>
    <w:p w14:paraId="0381698D" w14:textId="565828E9" w:rsidR="00DB7388" w:rsidRDefault="00DB7388" w:rsidP="00721064">
      <w:pPr>
        <w:pStyle w:val="ListParagraph"/>
        <w:numPr>
          <w:ilvl w:val="2"/>
          <w:numId w:val="2"/>
        </w:numPr>
      </w:pPr>
      <w:r>
        <w:t>Gets the input and direction from driver.sh</w:t>
      </w:r>
    </w:p>
    <w:p w14:paraId="41A84F9D" w14:textId="5BCA948C" w:rsidR="00DB7388" w:rsidRDefault="00DB7388" w:rsidP="00DB7388">
      <w:pPr>
        <w:pStyle w:val="ListParagraph"/>
        <w:numPr>
          <w:ilvl w:val="2"/>
          <w:numId w:val="2"/>
        </w:numPr>
      </w:pPr>
      <w:r>
        <w:t xml:space="preserve">change –mail-user and </w:t>
      </w:r>
      <w:r w:rsidR="009E3CED">
        <w:t>–</w:t>
      </w:r>
      <w:r>
        <w:t>account</w:t>
      </w:r>
    </w:p>
    <w:p w14:paraId="383EB2C8" w14:textId="77777777" w:rsidR="00721064" w:rsidRDefault="009E3CED" w:rsidP="00721064">
      <w:pPr>
        <w:pStyle w:val="ListParagraph"/>
        <w:numPr>
          <w:ilvl w:val="1"/>
          <w:numId w:val="2"/>
        </w:numPr>
      </w:pPr>
      <w:r>
        <w:t>eq.sh – Slurm script file to start the eq</w:t>
      </w:r>
      <w:r w:rsidR="00721064">
        <w:t>uilibration</w:t>
      </w:r>
      <w:r>
        <w:t xml:space="preserve"> run. </w:t>
      </w:r>
    </w:p>
    <w:p w14:paraId="6E8D065E" w14:textId="4C341880" w:rsidR="009E3CED" w:rsidRDefault="009E3CED" w:rsidP="00721064">
      <w:pPr>
        <w:pStyle w:val="ListParagraph"/>
        <w:numPr>
          <w:ilvl w:val="2"/>
          <w:numId w:val="2"/>
        </w:numPr>
      </w:pPr>
      <w:r>
        <w:t xml:space="preserve">This script only executes if the </w:t>
      </w:r>
      <w:r w:rsidR="00721064">
        <w:t>min_heat.sh script finishes successful.</w:t>
      </w:r>
    </w:p>
    <w:p w14:paraId="059CD399" w14:textId="3D34C864" w:rsidR="00721064" w:rsidRDefault="00721064" w:rsidP="00721064">
      <w:pPr>
        <w:pStyle w:val="ListParagraph"/>
        <w:numPr>
          <w:ilvl w:val="2"/>
          <w:numId w:val="2"/>
        </w:numPr>
      </w:pPr>
      <w:r>
        <w:t>Gets the input and directions from driver.sh</w:t>
      </w:r>
    </w:p>
    <w:p w14:paraId="5AF064BD" w14:textId="06A18647" w:rsidR="00721064" w:rsidRDefault="00721064" w:rsidP="00721064">
      <w:pPr>
        <w:pStyle w:val="ListParagraph"/>
        <w:numPr>
          <w:ilvl w:val="2"/>
          <w:numId w:val="2"/>
        </w:numPr>
      </w:pPr>
      <w:r>
        <w:t>Change –mail-user and –account</w:t>
      </w:r>
    </w:p>
    <w:p w14:paraId="1569C6B7" w14:textId="77777777" w:rsidR="00721064" w:rsidRDefault="00721064" w:rsidP="00721064">
      <w:pPr>
        <w:pStyle w:val="ListParagraph"/>
        <w:numPr>
          <w:ilvl w:val="1"/>
          <w:numId w:val="2"/>
        </w:numPr>
      </w:pPr>
      <w:r>
        <w:t>rand_prod.sh -Slurm script file to start the rand and production runs. T</w:t>
      </w:r>
    </w:p>
    <w:p w14:paraId="2CE030E5" w14:textId="2CF87913" w:rsidR="00721064" w:rsidRDefault="00721064" w:rsidP="00721064">
      <w:pPr>
        <w:pStyle w:val="ListParagraph"/>
        <w:numPr>
          <w:ilvl w:val="2"/>
          <w:numId w:val="2"/>
        </w:numPr>
      </w:pPr>
      <w:r>
        <w:t>This script only executes if the eq.sh completes successfully</w:t>
      </w:r>
    </w:p>
    <w:p w14:paraId="53499216" w14:textId="0A690C0A" w:rsidR="00721064" w:rsidRDefault="00721064" w:rsidP="00721064">
      <w:pPr>
        <w:pStyle w:val="ListParagraph"/>
        <w:numPr>
          <w:ilvl w:val="2"/>
          <w:numId w:val="2"/>
        </w:numPr>
      </w:pPr>
      <w:r>
        <w:t>Gets the inpu</w:t>
      </w:r>
      <w:r w:rsidR="00820443">
        <w:t xml:space="preserve">t and directions from the driver.sh </w:t>
      </w:r>
    </w:p>
    <w:p w14:paraId="14866D0B" w14:textId="10EC913E" w:rsidR="00721064" w:rsidRDefault="00721064" w:rsidP="00721064">
      <w:pPr>
        <w:pStyle w:val="ListParagraph"/>
        <w:numPr>
          <w:ilvl w:val="2"/>
          <w:numId w:val="2"/>
        </w:numPr>
      </w:pPr>
      <w:r>
        <w:t>Each random run is followed by its respective production run</w:t>
      </w:r>
    </w:p>
    <w:p w14:paraId="5E8CB3EA" w14:textId="796B361F" w:rsidR="00721064" w:rsidRDefault="00721064" w:rsidP="00721064">
      <w:pPr>
        <w:pStyle w:val="ListParagraph"/>
        <w:numPr>
          <w:ilvl w:val="2"/>
          <w:numId w:val="2"/>
        </w:numPr>
      </w:pPr>
      <w:r>
        <w:lastRenderedPageBreak/>
        <w:t xml:space="preserve">100 random-production run pairs  are started </w:t>
      </w:r>
      <w:r w:rsidR="00820443">
        <w:t>simultaneous</w:t>
      </w:r>
      <w:r>
        <w:t xml:space="preserve"> based on the availability of </w:t>
      </w:r>
      <w:r w:rsidR="00820443">
        <w:t xml:space="preserve">a100 and v100 </w:t>
      </w:r>
      <w:r>
        <w:t>gpus on the cluster</w:t>
      </w:r>
    </w:p>
    <w:p w14:paraId="69F425B9" w14:textId="659272F9" w:rsidR="00721064" w:rsidRDefault="00820443" w:rsidP="00721064">
      <w:pPr>
        <w:pStyle w:val="ListParagraph"/>
        <w:numPr>
          <w:ilvl w:val="3"/>
          <w:numId w:val="2"/>
        </w:numPr>
      </w:pPr>
      <w:r>
        <w:t>–array command in the driver.sh in line 9 and line 13 says the HPC to start at most 100 rand/production runs at a time</w:t>
      </w:r>
    </w:p>
    <w:p w14:paraId="3E5199EB" w14:textId="7E4B4356" w:rsidR="003E23D0" w:rsidRDefault="003E23D0" w:rsidP="003E23D0">
      <w:pPr>
        <w:pStyle w:val="ListParagraph"/>
        <w:numPr>
          <w:ilvl w:val="2"/>
          <w:numId w:val="2"/>
        </w:numPr>
      </w:pPr>
      <w:r>
        <w:t>change –mail-user and –account</w:t>
      </w:r>
    </w:p>
    <w:p w14:paraId="1F25D31D" w14:textId="6B1BB4C7" w:rsidR="00820443" w:rsidRDefault="00820443" w:rsidP="00820443">
      <w:pPr>
        <w:pStyle w:val="ListParagraph"/>
        <w:numPr>
          <w:ilvl w:val="1"/>
          <w:numId w:val="2"/>
        </w:numPr>
      </w:pPr>
      <w:r>
        <w:t xml:space="preserve">info_flux.sh – Slurm script file to generate the atom info and fluctuation files. </w:t>
      </w:r>
    </w:p>
    <w:p w14:paraId="20F3177A" w14:textId="5B743A7F" w:rsidR="00820443" w:rsidRDefault="00820443" w:rsidP="00820443">
      <w:pPr>
        <w:pStyle w:val="ListParagraph"/>
        <w:numPr>
          <w:ilvl w:val="2"/>
          <w:numId w:val="2"/>
        </w:numPr>
      </w:pPr>
      <w:r>
        <w:t>This script files only executes if the 100 rand</w:t>
      </w:r>
      <w:r w:rsidR="003E23D0">
        <w:t>_prod runs are successfully completed.</w:t>
      </w:r>
    </w:p>
    <w:p w14:paraId="14F50643" w14:textId="353B5D18" w:rsidR="003E23D0" w:rsidRDefault="003E23D0" w:rsidP="00820443">
      <w:pPr>
        <w:pStyle w:val="ListParagraph"/>
        <w:numPr>
          <w:ilvl w:val="2"/>
          <w:numId w:val="2"/>
        </w:numPr>
      </w:pPr>
      <w:r>
        <w:t>Gets the input and directions from driver.sh</w:t>
      </w:r>
    </w:p>
    <w:p w14:paraId="286344F0" w14:textId="77777777" w:rsidR="003E23D0" w:rsidRDefault="003E23D0" w:rsidP="003E23D0">
      <w:pPr>
        <w:pStyle w:val="ListParagraph"/>
        <w:numPr>
          <w:ilvl w:val="2"/>
          <w:numId w:val="2"/>
        </w:numPr>
      </w:pPr>
      <w:r>
        <w:t>change –mail-user and –account</w:t>
      </w:r>
    </w:p>
    <w:p w14:paraId="416F2168" w14:textId="0B8F93F3" w:rsidR="003E23D0" w:rsidRDefault="003E23D0" w:rsidP="00820443">
      <w:pPr>
        <w:pStyle w:val="ListParagraph"/>
        <w:numPr>
          <w:ilvl w:val="2"/>
          <w:numId w:val="2"/>
        </w:numPr>
      </w:pPr>
      <w:r>
        <w:t>This also runs 100 analyses at the same time  based on the number of computers available</w:t>
      </w:r>
    </w:p>
    <w:p w14:paraId="1E2B7A0A" w14:textId="77777777" w:rsidR="003E23D0" w:rsidRDefault="003E23D0" w:rsidP="003E23D0"/>
    <w:sectPr w:rsidR="003E23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C46C7"/>
    <w:multiLevelType w:val="hybridMultilevel"/>
    <w:tmpl w:val="994CA8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961898"/>
    <w:multiLevelType w:val="hybridMultilevel"/>
    <w:tmpl w:val="C9AC55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1MjW3MDYzNDc3NTRS0lEKTi0uzszPAykwrAUAsJlHbSwAAAA="/>
  </w:docVars>
  <w:rsids>
    <w:rsidRoot w:val="007B5982"/>
    <w:rsid w:val="00060B28"/>
    <w:rsid w:val="001915A8"/>
    <w:rsid w:val="001C2526"/>
    <w:rsid w:val="002053B8"/>
    <w:rsid w:val="003A3597"/>
    <w:rsid w:val="003E23D0"/>
    <w:rsid w:val="004F37FD"/>
    <w:rsid w:val="00721064"/>
    <w:rsid w:val="007B5982"/>
    <w:rsid w:val="00820443"/>
    <w:rsid w:val="009E3CED"/>
    <w:rsid w:val="00AE65FE"/>
    <w:rsid w:val="00AE68E6"/>
    <w:rsid w:val="00C0004D"/>
    <w:rsid w:val="00D20EC7"/>
    <w:rsid w:val="00DB7388"/>
    <w:rsid w:val="00E67049"/>
    <w:rsid w:val="00EF1798"/>
    <w:rsid w:val="00F77C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B6A72"/>
  <w15:chartTrackingRefBased/>
  <w15:docId w15:val="{FAE3EC07-BDAB-4C9A-8828-8A0E2DECF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59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3</Pages>
  <Words>420</Words>
  <Characters>239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sudan madhusudan</dc:creator>
  <cp:keywords/>
  <dc:description/>
  <cp:lastModifiedBy>madhusudan madhusudan</cp:lastModifiedBy>
  <cp:revision>12</cp:revision>
  <dcterms:created xsi:type="dcterms:W3CDTF">2022-03-12T02:29:00Z</dcterms:created>
  <dcterms:modified xsi:type="dcterms:W3CDTF">2022-03-12T03:34:00Z</dcterms:modified>
</cp:coreProperties>
</file>